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30EEC" w14:textId="77777777" w:rsidR="0041703A" w:rsidRDefault="0041703A" w:rsidP="003C6BDF">
      <w:pPr>
        <w:tabs>
          <w:tab w:val="left" w:pos="3105"/>
        </w:tabs>
        <w:ind w:left="-851"/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8359" w:type="dxa"/>
        <w:tblLook w:val="04A0" w:firstRow="1" w:lastRow="0" w:firstColumn="1" w:lastColumn="0" w:noHBand="0" w:noVBand="1"/>
      </w:tblPr>
      <w:tblGrid>
        <w:gridCol w:w="1980"/>
        <w:gridCol w:w="1984"/>
        <w:gridCol w:w="1985"/>
        <w:gridCol w:w="2410"/>
      </w:tblGrid>
      <w:tr w:rsidR="0031143F" w14:paraId="23B30EF1" w14:textId="77777777" w:rsidTr="003E7CE7">
        <w:trPr>
          <w:trHeight w:val="274"/>
        </w:trPr>
        <w:tc>
          <w:tcPr>
            <w:tcW w:w="1980" w:type="dxa"/>
          </w:tcPr>
          <w:p w14:paraId="23B30EED" w14:textId="77777777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Sport</w:t>
            </w:r>
          </w:p>
        </w:tc>
        <w:tc>
          <w:tcPr>
            <w:tcW w:w="1984" w:type="dxa"/>
          </w:tcPr>
          <w:p w14:paraId="23B30EEE" w14:textId="77777777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Location</w:t>
            </w:r>
          </w:p>
        </w:tc>
        <w:tc>
          <w:tcPr>
            <w:tcW w:w="1985" w:type="dxa"/>
          </w:tcPr>
          <w:p w14:paraId="23B30EEF" w14:textId="2C04D8AA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Time</w:t>
            </w:r>
          </w:p>
        </w:tc>
        <w:tc>
          <w:tcPr>
            <w:tcW w:w="2410" w:type="dxa"/>
          </w:tcPr>
          <w:p w14:paraId="23B30EF0" w14:textId="10A4F9CB" w:rsidR="0031143F" w:rsidRPr="003E7CE7" w:rsidRDefault="0031143F" w:rsidP="0041703A">
            <w:pPr>
              <w:tabs>
                <w:tab w:val="left" w:pos="1080"/>
              </w:tabs>
              <w:rPr>
                <w:b/>
                <w:bCs/>
              </w:rPr>
            </w:pPr>
            <w:r w:rsidRPr="003E7CE7">
              <w:rPr>
                <w:b/>
                <w:bCs/>
              </w:rPr>
              <w:t>Date</w:t>
            </w:r>
            <w:r w:rsidR="00DA4344" w:rsidRPr="003E7CE7">
              <w:rPr>
                <w:b/>
                <w:bCs/>
              </w:rPr>
              <w:t>s</w:t>
            </w:r>
          </w:p>
        </w:tc>
      </w:tr>
      <w:tr w:rsidR="0031143F" w14:paraId="23B30EF6" w14:textId="77777777" w:rsidTr="003E7CE7">
        <w:trPr>
          <w:trHeight w:val="798"/>
        </w:trPr>
        <w:tc>
          <w:tcPr>
            <w:tcW w:w="1980" w:type="dxa"/>
          </w:tcPr>
          <w:p w14:paraId="23B30EF2" w14:textId="20102116" w:rsidR="0031143F" w:rsidRPr="004D7FD5" w:rsidRDefault="00DA4344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Curling</w:t>
            </w:r>
          </w:p>
        </w:tc>
        <w:tc>
          <w:tcPr>
            <w:tcW w:w="1984" w:type="dxa"/>
          </w:tcPr>
          <w:p w14:paraId="23B30EF3" w14:textId="2E31E333" w:rsidR="0031143F" w:rsidRPr="004D7FD5" w:rsidRDefault="00DA4344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 xml:space="preserve">Prince Rupert Curling Club </w:t>
            </w:r>
          </w:p>
        </w:tc>
        <w:tc>
          <w:tcPr>
            <w:tcW w:w="1985" w:type="dxa"/>
          </w:tcPr>
          <w:p w14:paraId="2D035983" w14:textId="77777777" w:rsidR="00F23CF0" w:rsidRPr="004D7FD5" w:rsidRDefault="00F23C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 xml:space="preserve">Thursday </w:t>
            </w:r>
          </w:p>
          <w:p w14:paraId="23B30EF4" w14:textId="19EE6CAD" w:rsidR="0031143F" w:rsidRPr="004D7FD5" w:rsidRDefault="00F23C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6:00pm</w:t>
            </w:r>
          </w:p>
        </w:tc>
        <w:tc>
          <w:tcPr>
            <w:tcW w:w="2410" w:type="dxa"/>
          </w:tcPr>
          <w:p w14:paraId="23B30EF5" w14:textId="316C8D87" w:rsidR="00DA4344" w:rsidRPr="004D7FD5" w:rsidRDefault="00F23C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Jan - March 2026</w:t>
            </w:r>
          </w:p>
        </w:tc>
      </w:tr>
      <w:tr w:rsidR="0031143F" w14:paraId="23B30F00" w14:textId="77777777" w:rsidTr="003E7CE7">
        <w:trPr>
          <w:trHeight w:val="798"/>
        </w:trPr>
        <w:tc>
          <w:tcPr>
            <w:tcW w:w="1980" w:type="dxa"/>
          </w:tcPr>
          <w:p w14:paraId="23B30EFC" w14:textId="53C8C826" w:rsidR="0031143F" w:rsidRPr="004D7FD5" w:rsidRDefault="004D7FD5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Club Fit and indoor sports</w:t>
            </w:r>
          </w:p>
        </w:tc>
        <w:tc>
          <w:tcPr>
            <w:tcW w:w="1984" w:type="dxa"/>
          </w:tcPr>
          <w:p w14:paraId="04623BC0" w14:textId="77777777" w:rsidR="005B54E4" w:rsidRPr="004D7FD5" w:rsidRDefault="005B54E4" w:rsidP="005B54E4">
            <w:pPr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 xml:space="preserve">Lax </w:t>
            </w:r>
            <w:proofErr w:type="spellStart"/>
            <w:r w:rsidRPr="004D7FD5">
              <w:rPr>
                <w:rStyle w:val="spelle"/>
                <w:rFonts w:ascii="Times New Roman" w:hAnsi="Times New Roman" w:cs="Times New Roman"/>
              </w:rPr>
              <w:t>Kxeen</w:t>
            </w:r>
            <w:proofErr w:type="spellEnd"/>
            <w:r w:rsidRPr="004D7FD5">
              <w:rPr>
                <w:rFonts w:ascii="Times New Roman" w:hAnsi="Times New Roman" w:cs="Times New Roman"/>
              </w:rPr>
              <w:t xml:space="preserve"> Elem School gym </w:t>
            </w:r>
          </w:p>
          <w:p w14:paraId="23B30EFD" w14:textId="6D62DA6B" w:rsidR="0031143F" w:rsidRPr="004D7FD5" w:rsidRDefault="0031143F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14:paraId="25F3D99C" w14:textId="77777777" w:rsidR="0031143F" w:rsidRPr="004D7FD5" w:rsidRDefault="005A5FA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Tuesday</w:t>
            </w:r>
          </w:p>
          <w:p w14:paraId="23B30EFE" w14:textId="25F8661B" w:rsidR="005A5FA0" w:rsidRPr="004D7FD5" w:rsidRDefault="005A5FA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 w:rsidRPr="004D7FD5">
              <w:rPr>
                <w:rFonts w:ascii="Times New Roman" w:hAnsi="Times New Roman" w:cs="Times New Roman"/>
              </w:rPr>
              <w:t>6:30pm</w:t>
            </w:r>
          </w:p>
        </w:tc>
        <w:tc>
          <w:tcPr>
            <w:tcW w:w="2410" w:type="dxa"/>
          </w:tcPr>
          <w:p w14:paraId="23B30EFF" w14:textId="6811C340" w:rsidR="0031143F" w:rsidRPr="004D7FD5" w:rsidRDefault="00C57364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 going</w:t>
            </w:r>
          </w:p>
        </w:tc>
      </w:tr>
      <w:tr w:rsidR="003E131C" w14:paraId="3946F917" w14:textId="77777777" w:rsidTr="003E7CE7">
        <w:trPr>
          <w:trHeight w:val="798"/>
        </w:trPr>
        <w:tc>
          <w:tcPr>
            <w:tcW w:w="1980" w:type="dxa"/>
          </w:tcPr>
          <w:p w14:paraId="7D3BB659" w14:textId="77777777" w:rsidR="003E131C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  <w:p w14:paraId="4D435F93" w14:textId="61300AAB" w:rsidR="003E131C" w:rsidRPr="004D7FD5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ccer</w:t>
            </w:r>
          </w:p>
        </w:tc>
        <w:tc>
          <w:tcPr>
            <w:tcW w:w="1984" w:type="dxa"/>
          </w:tcPr>
          <w:p w14:paraId="7E85E784" w14:textId="77777777" w:rsidR="003E131C" w:rsidRDefault="003E131C" w:rsidP="005B54E4">
            <w:pPr>
              <w:rPr>
                <w:rFonts w:ascii="Times New Roman" w:hAnsi="Times New Roman" w:cs="Times New Roman"/>
              </w:rPr>
            </w:pPr>
          </w:p>
          <w:p w14:paraId="2CB65B7A" w14:textId="75CB630F" w:rsidR="0048354E" w:rsidRPr="004D7FD5" w:rsidRDefault="0048354E" w:rsidP="005B54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rles Hayes School</w:t>
            </w:r>
          </w:p>
        </w:tc>
        <w:tc>
          <w:tcPr>
            <w:tcW w:w="1985" w:type="dxa"/>
          </w:tcPr>
          <w:p w14:paraId="0742DADD" w14:textId="77777777" w:rsidR="0048354E" w:rsidRDefault="0048354E" w:rsidP="0048354E">
            <w:r>
              <w:t xml:space="preserve">Sundays </w:t>
            </w:r>
          </w:p>
          <w:p w14:paraId="446B585E" w14:textId="47BF0C2C" w:rsidR="0048354E" w:rsidRDefault="0048354E" w:rsidP="0048354E">
            <w:r>
              <w:t xml:space="preserve">4-5:30 pm </w:t>
            </w:r>
          </w:p>
          <w:p w14:paraId="6AE01F53" w14:textId="77777777" w:rsidR="003E131C" w:rsidRPr="004D7FD5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14:paraId="5EB1144A" w14:textId="77777777" w:rsidR="003E131C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  <w:p w14:paraId="331EA259" w14:textId="5B7705BF" w:rsidR="00C87A0D" w:rsidRDefault="00C87A0D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y 3 </w:t>
            </w:r>
            <w:r w:rsidR="0048354E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8354E">
              <w:rPr>
                <w:rFonts w:ascii="Times New Roman" w:hAnsi="Times New Roman" w:cs="Times New Roman"/>
              </w:rPr>
              <w:t>August 2026</w:t>
            </w:r>
          </w:p>
        </w:tc>
      </w:tr>
      <w:tr w:rsidR="003E131C" w14:paraId="1237BF46" w14:textId="77777777" w:rsidTr="003E7CE7">
        <w:trPr>
          <w:trHeight w:val="798"/>
        </w:trPr>
        <w:tc>
          <w:tcPr>
            <w:tcW w:w="1980" w:type="dxa"/>
          </w:tcPr>
          <w:p w14:paraId="76D46FD0" w14:textId="77777777" w:rsidR="003E131C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  <w:p w14:paraId="1CD71836" w14:textId="5828B69F" w:rsidR="006D2359" w:rsidRPr="004D7FD5" w:rsidRDefault="006D2359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cce</w:t>
            </w:r>
          </w:p>
        </w:tc>
        <w:tc>
          <w:tcPr>
            <w:tcW w:w="1984" w:type="dxa"/>
          </w:tcPr>
          <w:p w14:paraId="1189326E" w14:textId="77777777" w:rsidR="003E131C" w:rsidRDefault="003E131C" w:rsidP="005B54E4">
            <w:pPr>
              <w:rPr>
                <w:rFonts w:ascii="Times New Roman" w:hAnsi="Times New Roman" w:cs="Times New Roman"/>
              </w:rPr>
            </w:pPr>
          </w:p>
          <w:p w14:paraId="02C88DE3" w14:textId="1722F1EF" w:rsidR="006D2359" w:rsidRPr="004D7FD5" w:rsidRDefault="006D2359" w:rsidP="005B54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e Rupert Court house</w:t>
            </w:r>
          </w:p>
        </w:tc>
        <w:tc>
          <w:tcPr>
            <w:tcW w:w="1985" w:type="dxa"/>
          </w:tcPr>
          <w:p w14:paraId="73340D0D" w14:textId="77777777" w:rsidR="00AD42F0" w:rsidRDefault="00AD42F0" w:rsidP="006D2359">
            <w:r>
              <w:t>Tuesdays</w:t>
            </w:r>
          </w:p>
          <w:p w14:paraId="40F7F37B" w14:textId="365EFB6B" w:rsidR="006D2359" w:rsidRDefault="006D2359" w:rsidP="006D2359">
            <w:r>
              <w:t xml:space="preserve"> 6:30 – 7:30</w:t>
            </w:r>
          </w:p>
          <w:p w14:paraId="62F7EEC4" w14:textId="77777777" w:rsidR="003E131C" w:rsidRPr="004D7FD5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14:paraId="512E7AA5" w14:textId="77777777" w:rsidR="003E131C" w:rsidRDefault="003E131C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  <w:p w14:paraId="5C8FC2F9" w14:textId="75799F35" w:rsidR="00AD42F0" w:rsidRDefault="00AD42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5</w:t>
            </w:r>
            <w:r w:rsidRPr="00AD42F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August 2027</w:t>
            </w:r>
          </w:p>
        </w:tc>
      </w:tr>
      <w:tr w:rsidR="00AD42F0" w14:paraId="76CC9D84" w14:textId="77777777" w:rsidTr="003E7CE7">
        <w:trPr>
          <w:trHeight w:val="798"/>
        </w:trPr>
        <w:tc>
          <w:tcPr>
            <w:tcW w:w="1980" w:type="dxa"/>
          </w:tcPr>
          <w:p w14:paraId="0660E592" w14:textId="77777777" w:rsidR="00AD42F0" w:rsidRDefault="00AD42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  <w:p w14:paraId="7E9196AE" w14:textId="59E7E8B6" w:rsidR="00A12D08" w:rsidRDefault="00A12D08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lf</w:t>
            </w:r>
          </w:p>
        </w:tc>
        <w:tc>
          <w:tcPr>
            <w:tcW w:w="1984" w:type="dxa"/>
          </w:tcPr>
          <w:p w14:paraId="51EA1D1E" w14:textId="77777777" w:rsidR="00AD42F0" w:rsidRDefault="00AD42F0" w:rsidP="005B54E4">
            <w:pPr>
              <w:rPr>
                <w:rFonts w:ascii="Times New Roman" w:hAnsi="Times New Roman" w:cs="Times New Roman"/>
              </w:rPr>
            </w:pPr>
          </w:p>
          <w:p w14:paraId="324E8008" w14:textId="001F855E" w:rsidR="00A12D08" w:rsidRDefault="00A12D08" w:rsidP="005B54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e Rupert Golf Course</w:t>
            </w:r>
          </w:p>
        </w:tc>
        <w:tc>
          <w:tcPr>
            <w:tcW w:w="1985" w:type="dxa"/>
          </w:tcPr>
          <w:p w14:paraId="3C9CF66C" w14:textId="77777777" w:rsidR="00AD42F0" w:rsidRDefault="00AD42F0" w:rsidP="006D2359"/>
          <w:p w14:paraId="08927F43" w14:textId="4EA14D82" w:rsidR="00A12D08" w:rsidRDefault="00A12D08" w:rsidP="006D2359">
            <w:r>
              <w:t>TBD</w:t>
            </w:r>
          </w:p>
        </w:tc>
        <w:tc>
          <w:tcPr>
            <w:tcW w:w="2410" w:type="dxa"/>
          </w:tcPr>
          <w:p w14:paraId="16D92C07" w14:textId="77777777" w:rsidR="00AD42F0" w:rsidRDefault="00AD42F0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</w:p>
          <w:p w14:paraId="7728E456" w14:textId="38B04FD5" w:rsidR="00A12D08" w:rsidRDefault="00A12D08" w:rsidP="0041703A">
            <w:pPr>
              <w:tabs>
                <w:tab w:val="left" w:pos="10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BD</w:t>
            </w:r>
          </w:p>
        </w:tc>
      </w:tr>
    </w:tbl>
    <w:p w14:paraId="23B30F10" w14:textId="74708082" w:rsidR="0041703A" w:rsidRPr="00DF71F1" w:rsidRDefault="00DF71F1" w:rsidP="00DF71F1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02</w:t>
      </w:r>
      <w:r w:rsidR="00C57364">
        <w:rPr>
          <w:sz w:val="28"/>
          <w:szCs w:val="28"/>
          <w:u w:val="single"/>
        </w:rPr>
        <w:t>5</w:t>
      </w:r>
      <w:r>
        <w:rPr>
          <w:sz w:val="28"/>
          <w:szCs w:val="28"/>
          <w:u w:val="single"/>
        </w:rPr>
        <w:t>-2</w:t>
      </w:r>
      <w:r w:rsidR="00C57364">
        <w:rPr>
          <w:sz w:val="28"/>
          <w:szCs w:val="28"/>
          <w:u w:val="single"/>
        </w:rPr>
        <w:t>6</w:t>
      </w:r>
      <w:r>
        <w:rPr>
          <w:sz w:val="28"/>
          <w:szCs w:val="28"/>
          <w:u w:val="single"/>
        </w:rPr>
        <w:t xml:space="preserve"> Program Schedule</w:t>
      </w:r>
    </w:p>
    <w:p w14:paraId="23B30F11" w14:textId="77777777" w:rsidR="0041703A" w:rsidRPr="0041703A" w:rsidRDefault="0041703A" w:rsidP="0041703A"/>
    <w:p w14:paraId="23B30F12" w14:textId="77777777" w:rsidR="0041703A" w:rsidRPr="0041703A" w:rsidRDefault="0041703A" w:rsidP="0041703A"/>
    <w:p w14:paraId="23B30F13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23B30F14" w14:textId="77777777" w:rsidR="00770AB7" w:rsidRDefault="00770AB7" w:rsidP="0041703A">
      <w:pPr>
        <w:tabs>
          <w:tab w:val="left" w:pos="1080"/>
        </w:tabs>
      </w:pPr>
    </w:p>
    <w:p w14:paraId="3F01B6B8" w14:textId="77777777" w:rsidR="00A23BC2" w:rsidRPr="00A23BC2" w:rsidRDefault="00A23BC2" w:rsidP="00A23BC2"/>
    <w:p w14:paraId="7CEDA041" w14:textId="77777777" w:rsidR="00A23BC2" w:rsidRPr="00A23BC2" w:rsidRDefault="00A23BC2" w:rsidP="00A23BC2"/>
    <w:p w14:paraId="36EA9B5D" w14:textId="77777777" w:rsidR="00A23BC2" w:rsidRPr="00A23BC2" w:rsidRDefault="00A23BC2" w:rsidP="00A23BC2"/>
    <w:p w14:paraId="626A458D" w14:textId="77777777" w:rsidR="00A23BC2" w:rsidRPr="00A23BC2" w:rsidRDefault="00A23BC2" w:rsidP="00A23BC2"/>
    <w:p w14:paraId="372FF1CE" w14:textId="77777777" w:rsidR="00A23BC2" w:rsidRPr="00A23BC2" w:rsidRDefault="00A23BC2" w:rsidP="00A23BC2"/>
    <w:p w14:paraId="7D910A8C" w14:textId="77777777" w:rsidR="00A23BC2" w:rsidRPr="00A23BC2" w:rsidRDefault="00A23BC2" w:rsidP="00A23BC2"/>
    <w:p w14:paraId="1FB3459A" w14:textId="77777777" w:rsidR="00A23BC2" w:rsidRPr="00A23BC2" w:rsidRDefault="00A23BC2" w:rsidP="00A23BC2"/>
    <w:p w14:paraId="040CE2B9" w14:textId="77777777" w:rsidR="00A23BC2" w:rsidRPr="00A23BC2" w:rsidRDefault="00A23BC2" w:rsidP="00A23BC2"/>
    <w:p w14:paraId="47B61AAB" w14:textId="77777777" w:rsidR="00A23BC2" w:rsidRPr="00A23BC2" w:rsidRDefault="00A23BC2" w:rsidP="00A23BC2"/>
    <w:p w14:paraId="544B02A8" w14:textId="77777777" w:rsidR="00A23BC2" w:rsidRPr="00A23BC2" w:rsidRDefault="00A23BC2" w:rsidP="00A23BC2"/>
    <w:p w14:paraId="2D549940" w14:textId="77777777" w:rsidR="00A23BC2" w:rsidRPr="00A23BC2" w:rsidRDefault="00A23BC2" w:rsidP="00A23BC2"/>
    <w:p w14:paraId="77CF0F83" w14:textId="77777777" w:rsidR="00A23BC2" w:rsidRPr="00A23BC2" w:rsidRDefault="00A23BC2" w:rsidP="00A23BC2"/>
    <w:p w14:paraId="6B94E3E4" w14:textId="77777777" w:rsidR="00A23BC2" w:rsidRDefault="00A23BC2" w:rsidP="00A23BC2"/>
    <w:p w14:paraId="2E0F37DA" w14:textId="77777777" w:rsidR="00FC523F" w:rsidRDefault="00FC523F" w:rsidP="00A23BC2">
      <w:pPr>
        <w:rPr>
          <w:b/>
          <w:bCs/>
        </w:rPr>
      </w:pPr>
    </w:p>
    <w:p w14:paraId="14192B52" w14:textId="265FD3FF" w:rsidR="00A23BC2" w:rsidRPr="00A23BC2" w:rsidRDefault="00A23BC2" w:rsidP="00A23BC2"/>
    <w:sectPr w:rsidR="00A23BC2" w:rsidRPr="00A23BC2" w:rsidSect="000B2254">
      <w:headerReference w:type="default" r:id="rId9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F6D93" w14:textId="77777777" w:rsidR="00D56FDC" w:rsidRDefault="00D56FDC" w:rsidP="00F56A40">
      <w:pPr>
        <w:spacing w:after="0" w:line="240" w:lineRule="auto"/>
      </w:pPr>
      <w:r>
        <w:separator/>
      </w:r>
    </w:p>
  </w:endnote>
  <w:endnote w:type="continuationSeparator" w:id="0">
    <w:p w14:paraId="1F573667" w14:textId="77777777" w:rsidR="00D56FDC" w:rsidRDefault="00D56FDC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E4838" w14:textId="77777777" w:rsidR="00D56FDC" w:rsidRDefault="00D56FDC" w:rsidP="00F56A40">
      <w:pPr>
        <w:spacing w:after="0" w:line="240" w:lineRule="auto"/>
      </w:pPr>
      <w:r>
        <w:separator/>
      </w:r>
    </w:p>
  </w:footnote>
  <w:footnote w:type="continuationSeparator" w:id="0">
    <w:p w14:paraId="482C96B7" w14:textId="77777777" w:rsidR="00D56FDC" w:rsidRDefault="00D56FDC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F19" w14:textId="34C89A3D" w:rsidR="00F56A40" w:rsidRDefault="00DA4344">
    <w:pPr>
      <w:pStyle w:val="Header"/>
    </w:pPr>
    <w:r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3B30F1C" wp14:editId="37DB9FC1">
              <wp:simplePos x="0" y="0"/>
              <wp:positionH relativeFrom="column">
                <wp:posOffset>-704850</wp:posOffset>
              </wp:positionH>
              <wp:positionV relativeFrom="page">
                <wp:posOffset>279400</wp:posOffset>
              </wp:positionV>
              <wp:extent cx="2749550" cy="485775"/>
              <wp:effectExtent l="0" t="0" r="0" b="0"/>
              <wp:wrapThrough wrapText="bothSides">
                <wp:wrapPolygon edited="0">
                  <wp:start x="449" y="0"/>
                  <wp:lineTo x="449" y="20869"/>
                  <wp:lineTo x="21101" y="20869"/>
                  <wp:lineTo x="21101" y="0"/>
                  <wp:lineTo x="44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955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30F20" w14:textId="1E545D27" w:rsidR="00AD73C3" w:rsidRPr="00F56A40" w:rsidRDefault="00DA4344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SOBC – Prince Rupert</w:t>
                          </w:r>
                          <w:r w:rsidR="00F22B17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B30F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pt;margin-top:22pt;width:216.5pt;height:38.2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" filled="f" stroked="f">
              <v:textbox style="mso-fit-shape-to-text:t">
                <w:txbxContent>
                  <w:p w14:paraId="23B30F20" w14:textId="1E545D27" w:rsidR="00AD73C3" w:rsidRPr="00F56A40" w:rsidRDefault="00DA4344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SOBC – Prince Rupert</w:t>
                    </w:r>
                    <w:r w:rsidR="00F22B17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ab/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C54A34"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3B30F1A" wp14:editId="0ED1F8FE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23B30F1E" wp14:editId="23B30F1F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FD4"/>
    <w:rsid w:val="000B2254"/>
    <w:rsid w:val="00126BC2"/>
    <w:rsid w:val="001E1F76"/>
    <w:rsid w:val="00214F1B"/>
    <w:rsid w:val="0031143F"/>
    <w:rsid w:val="00320354"/>
    <w:rsid w:val="00340898"/>
    <w:rsid w:val="003C6BDF"/>
    <w:rsid w:val="003D6DFD"/>
    <w:rsid w:val="003E131C"/>
    <w:rsid w:val="003E7CE7"/>
    <w:rsid w:val="0041703A"/>
    <w:rsid w:val="00444169"/>
    <w:rsid w:val="0048354E"/>
    <w:rsid w:val="004D7FD5"/>
    <w:rsid w:val="00541D47"/>
    <w:rsid w:val="00546C06"/>
    <w:rsid w:val="005A5FA0"/>
    <w:rsid w:val="005B54E4"/>
    <w:rsid w:val="00630793"/>
    <w:rsid w:val="006876A3"/>
    <w:rsid w:val="006C3FC4"/>
    <w:rsid w:val="006C69FA"/>
    <w:rsid w:val="006D2359"/>
    <w:rsid w:val="006E147F"/>
    <w:rsid w:val="00760CF4"/>
    <w:rsid w:val="00770AB7"/>
    <w:rsid w:val="007852C9"/>
    <w:rsid w:val="0082232D"/>
    <w:rsid w:val="008914A1"/>
    <w:rsid w:val="00893E73"/>
    <w:rsid w:val="008F4063"/>
    <w:rsid w:val="008F7AD5"/>
    <w:rsid w:val="00932D83"/>
    <w:rsid w:val="00950BB5"/>
    <w:rsid w:val="009978DE"/>
    <w:rsid w:val="009A04E2"/>
    <w:rsid w:val="009A5AED"/>
    <w:rsid w:val="00A12D08"/>
    <w:rsid w:val="00A23BC2"/>
    <w:rsid w:val="00AD42F0"/>
    <w:rsid w:val="00AD73C3"/>
    <w:rsid w:val="00B832AA"/>
    <w:rsid w:val="00B86E94"/>
    <w:rsid w:val="00BE7EEF"/>
    <w:rsid w:val="00C3430F"/>
    <w:rsid w:val="00C54A34"/>
    <w:rsid w:val="00C57364"/>
    <w:rsid w:val="00C87A0D"/>
    <w:rsid w:val="00CD0902"/>
    <w:rsid w:val="00CE2377"/>
    <w:rsid w:val="00CE6E1B"/>
    <w:rsid w:val="00D56FDC"/>
    <w:rsid w:val="00D64E1F"/>
    <w:rsid w:val="00D866A3"/>
    <w:rsid w:val="00DA4344"/>
    <w:rsid w:val="00DC31E6"/>
    <w:rsid w:val="00DD7AEA"/>
    <w:rsid w:val="00DF71F1"/>
    <w:rsid w:val="00E50EE7"/>
    <w:rsid w:val="00E558FE"/>
    <w:rsid w:val="00E574A2"/>
    <w:rsid w:val="00ED56AE"/>
    <w:rsid w:val="00EF1D78"/>
    <w:rsid w:val="00F12664"/>
    <w:rsid w:val="00F22B17"/>
    <w:rsid w:val="00F23CF0"/>
    <w:rsid w:val="00F56A40"/>
    <w:rsid w:val="00F85202"/>
    <w:rsid w:val="00FC523F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30EEC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character" w:customStyle="1" w:styleId="spelle">
    <w:name w:val="spelle"/>
    <w:basedOn w:val="DefaultParagraphFont"/>
    <w:rsid w:val="005B5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102b778d1f0f2cc96558416e48e1c83b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b2424d48570ecde38ade77512497978d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9223CD-D6FA-4810-A3FD-7F64C4A75DCF}"/>
</file>

<file path=customXml/itemProps2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16</cp:revision>
  <cp:lastPrinted>2018-03-20T20:45:00Z</cp:lastPrinted>
  <dcterms:created xsi:type="dcterms:W3CDTF">2026-01-05T20:27:00Z</dcterms:created>
  <dcterms:modified xsi:type="dcterms:W3CDTF">2026-04-1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